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73767C0B" w:rsidR="00A03D5C" w:rsidRDefault="00A03D5C" w:rsidP="00A03D5C">
      <w:pPr>
        <w:pStyle w:val="Heading1"/>
        <w:jc w:val="center"/>
      </w:pPr>
      <w:r>
        <w:t xml:space="preserve">Lab: </w:t>
      </w:r>
      <w:r w:rsidR="003408B8">
        <w:t xml:space="preserve">Unit Testing </w:t>
      </w:r>
      <w:r w:rsidR="00CB703A">
        <w:t>Arrays</w:t>
      </w:r>
    </w:p>
    <w:p w14:paraId="57C948E9" w14:textId="705120B6" w:rsidR="0026470B" w:rsidRPr="0026470B" w:rsidRDefault="0026470B" w:rsidP="0026470B">
      <w:r>
        <w:tab/>
        <w:t xml:space="preserve">Submit your solutions here: </w:t>
      </w:r>
      <w:hyperlink r:id="rId7" w:history="1">
        <w:r w:rsidR="00476428" w:rsidRPr="00392A1C">
          <w:rPr>
            <w:rStyle w:val="Hyperlink"/>
          </w:rPr>
          <w:t>https://alpha.judge.softuni.org/contests/unit-testing-arrays-lab/4681</w:t>
        </w:r>
      </w:hyperlink>
      <w:r w:rsidR="00476428">
        <w:t xml:space="preserve"> </w:t>
      </w:r>
    </w:p>
    <w:p w14:paraId="18C99965" w14:textId="10645660" w:rsidR="003408B8" w:rsidRDefault="008D7FBF" w:rsidP="0071400B">
      <w:pPr>
        <w:pStyle w:val="Heading2"/>
      </w:pPr>
      <w:r>
        <w:t xml:space="preserve">Unit </w:t>
      </w:r>
      <w:r w:rsidR="003408B8">
        <w:t>Test</w:t>
      </w:r>
      <w:r w:rsidR="00866EB3">
        <w:t xml:space="preserve"> Array</w:t>
      </w:r>
      <w:r>
        <w:t>:</w:t>
      </w:r>
      <w:r w:rsidR="003408B8">
        <w:t xml:space="preserve"> </w:t>
      </w:r>
      <w:r w:rsidR="008F1E9E"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F55CC7E">
            <wp:extent cx="1661160" cy="1408093"/>
            <wp:effectExtent l="19050" t="19050" r="15240" b="209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23A27A20">
            <wp:extent cx="3512820" cy="1432059"/>
            <wp:effectExtent l="19050" t="19050" r="11430" b="158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7DC445CC">
            <wp:extent cx="1798320" cy="1285442"/>
            <wp:effectExtent l="19050" t="19050" r="11430" b="101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CB04A39" w14:textId="77777777" w:rsidR="0071400B" w:rsidRDefault="00CA4834" w:rsidP="00EA319E">
      <w:pPr>
        <w:rPr>
          <w:lang w:val="bg-BG"/>
        </w:rPr>
      </w:pPr>
      <w:r>
        <w:rPr>
          <w:noProof/>
        </w:rPr>
        <w:drawing>
          <wp:inline distT="0" distB="0" distL="0" distR="0" wp14:anchorId="6DD16F1A" wp14:editId="45185664">
            <wp:extent cx="5425786" cy="1753826"/>
            <wp:effectExtent l="19050" t="19050" r="22860" b="1841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5496" cy="17601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E984AF5" w14:textId="585CD6FB" w:rsidR="00EA319E" w:rsidRDefault="00F82C3C" w:rsidP="00EA319E">
      <w:pPr>
        <w:rPr>
          <w:lang w:val="en-GB"/>
        </w:rPr>
      </w:pPr>
      <w:r>
        <w:rPr>
          <w:lang w:val="en-GB"/>
        </w:rPr>
        <w:t>The first test i</w:t>
      </w:r>
      <w:r w:rsidR="00583887">
        <w:rPr>
          <w:lang w:val="en-GB"/>
        </w:rPr>
        <w:t>s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can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the second test is </w:t>
      </w:r>
      <w:r>
        <w:rPr>
          <w:b/>
          <w:bCs/>
          <w:lang w:val="en-GB"/>
        </w:rPr>
        <w:t>unfinished</w:t>
      </w:r>
      <w:r>
        <w:rPr>
          <w:lang w:val="en-GB"/>
        </w:rPr>
        <w:t xml:space="preserve">, your job is to finish writing it, and the final test is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D293D2C" wp14:editId="0AAC9AAE">
            <wp:extent cx="3319895" cy="622938"/>
            <wp:effectExtent l="19050" t="19050" r="13970" b="24765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371071" cy="6325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Default="00504219" w:rsidP="0071400B">
      <w:pPr>
        <w:pStyle w:val="Heading2"/>
      </w:pPr>
      <w:r>
        <w:t xml:space="preserve"> </w:t>
      </w:r>
      <w:r w:rsidR="008D7FBF">
        <w:t>Unit Test</w:t>
      </w:r>
      <w:r w:rsidR="00611BB5">
        <w:t xml:space="preserve"> Array</w:t>
      </w:r>
      <w:r w:rsidR="008D7FBF">
        <w:t xml:space="preserve">: </w:t>
      </w:r>
      <w:r w:rsidR="00F82C3C"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drawing>
          <wp:inline distT="0" distB="0" distL="0" distR="0" wp14:anchorId="332AE852" wp14:editId="154058E6">
            <wp:extent cx="2484544" cy="2772641"/>
            <wp:effectExtent l="19050" t="19050" r="11430" b="27940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06940" cy="27976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7029E85E" w14:textId="77777777" w:rsidR="006475AB" w:rsidRDefault="00FB0C8C" w:rsidP="00886842">
      <w:pPr>
        <w:rPr>
          <w:lang w:val="bg-BG"/>
        </w:rPr>
      </w:pPr>
      <w:r>
        <w:rPr>
          <w:noProof/>
        </w:rPr>
        <w:drawing>
          <wp:inline distT="0" distB="0" distL="0" distR="0" wp14:anchorId="55CFE480" wp14:editId="1A7AD9A6">
            <wp:extent cx="5321877" cy="2221061"/>
            <wp:effectExtent l="19050" t="19050" r="12700" b="27305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52299" cy="22337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53E4BA3" w14:textId="75FC6E8C" w:rsidR="009074A3" w:rsidRDefault="00DD25F7" w:rsidP="00886842">
      <w:r>
        <w:t xml:space="preserve">Finish the </w:t>
      </w:r>
      <w:r w:rsidR="00FB0C8C">
        <w:t>two</w:t>
      </w:r>
      <w:r>
        <w:t xml:space="preserve"> test</w:t>
      </w:r>
      <w:r w:rsidR="00FB0C8C">
        <w:t>s</w:t>
      </w:r>
      <w:r>
        <w:t xml:space="preserve"> and using the </w:t>
      </w:r>
      <w:r>
        <w:rPr>
          <w:b/>
          <w:bCs/>
        </w:rPr>
        <w:t>names of the other two</w:t>
      </w:r>
      <w:r>
        <w:t xml:space="preserve"> finish writing the unit tests</w:t>
      </w:r>
      <w:r w:rsidR="00553BF7">
        <w:t>.</w:t>
      </w:r>
    </w:p>
    <w:p w14:paraId="42618279" w14:textId="77777777" w:rsidR="006475AB" w:rsidRDefault="00DD25F7" w:rsidP="00886842">
      <w:pPr>
        <w:rPr>
          <w:b/>
          <w:bCs/>
          <w:lang w:val="bg-BG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</w:p>
    <w:p w14:paraId="5BD19018" w14:textId="666EC3FC" w:rsidR="00DD25F7" w:rsidRPr="009074A3" w:rsidRDefault="009074A3" w:rsidP="00886842">
      <w:r>
        <w:rPr>
          <w:noProof/>
        </w:rPr>
        <w:drawing>
          <wp:inline distT="0" distB="0" distL="0" distR="0" wp14:anchorId="6C569DFF" wp14:editId="7AB0A9CB">
            <wp:extent cx="3749040" cy="782628"/>
            <wp:effectExtent l="19050" t="19050" r="22860" b="177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71400B">
      <w:pPr>
        <w:pStyle w:val="Heading2"/>
      </w:pPr>
      <w:r>
        <w:lastRenderedPageBreak/>
        <w:t xml:space="preserve"> </w:t>
      </w:r>
      <w:r w:rsidR="008D7FBF">
        <w:t>Unit Test</w:t>
      </w:r>
      <w:r w:rsidR="00744AAE">
        <w:t xml:space="preserve"> Array</w:t>
      </w:r>
      <w:r w:rsidR="008D7FBF">
        <w:t xml:space="preserve">: </w:t>
      </w:r>
      <w:r w:rsidR="009074A3"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79A633F4" w:rsidR="0052095B" w:rsidRDefault="005E30B7" w:rsidP="0052095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8240E66" wp14:editId="0AED862E">
                <wp:simplePos x="0" y="0"/>
                <wp:positionH relativeFrom="column">
                  <wp:posOffset>363220</wp:posOffset>
                </wp:positionH>
                <wp:positionV relativeFrom="paragraph">
                  <wp:posOffset>491490</wp:posOffset>
                </wp:positionV>
                <wp:extent cx="3360832" cy="472273"/>
                <wp:effectExtent l="0" t="0" r="11430" b="2349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60832" cy="47227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FA993" id="Rectangle 1" o:spid="_x0000_s1026" style="position:absolute;margin-left:28.6pt;margin-top:38.7pt;width:264.65pt;height:37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" fillcolor="white [3201]" strokecolor="white [3212]" strokeweight="1pt"/>
            </w:pict>
          </mc:Fallback>
        </mc:AlternateContent>
      </w:r>
      <w:r w:rsidR="0052095B">
        <w:rPr>
          <w:noProof/>
        </w:rPr>
        <w:drawing>
          <wp:inline distT="0" distB="0" distL="0" distR="0" wp14:anchorId="4D3D9280" wp14:editId="27D8C90D">
            <wp:extent cx="3747506" cy="2158721"/>
            <wp:effectExtent l="19050" t="19050" r="24765" b="13335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1730" cy="2178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82A8363" w14:textId="3BF24564" w:rsidR="00CF78E5" w:rsidRPr="0071400B" w:rsidRDefault="00570828" w:rsidP="00C07B90">
      <w:p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56A281C" wp14:editId="0C0127FB">
                <wp:simplePos x="0" y="0"/>
                <wp:positionH relativeFrom="column">
                  <wp:posOffset>259369</wp:posOffset>
                </wp:positionH>
                <wp:positionV relativeFrom="paragraph">
                  <wp:posOffset>515274</wp:posOffset>
                </wp:positionV>
                <wp:extent cx="5264727" cy="360218"/>
                <wp:effectExtent l="0" t="0" r="12700" b="2095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4727" cy="36021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6CFFAF" id="Rectangle 3" o:spid="_x0000_s1026" style="position:absolute;margin-left:20.4pt;margin-top:40.55pt;width:414.55pt;height:28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" fillcolor="white [3212]" strokecolor="white [3212]" strokeweight="1pt"/>
            </w:pict>
          </mc:Fallback>
        </mc:AlternateContent>
      </w:r>
      <w:r w:rsidR="0052095B"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 w:rsidR="0052095B"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5E30B7">
        <w:rPr>
          <w:b/>
          <w:bCs/>
        </w:rPr>
        <w:t>4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drawing>
          <wp:inline distT="0" distB="0" distL="0" distR="0" wp14:anchorId="121C9350" wp14:editId="7E3E7199">
            <wp:extent cx="5571259" cy="2699404"/>
            <wp:effectExtent l="19050" t="19050" r="10795" b="24765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71259" cy="26994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71A4021F">
            <wp:extent cx="3747135" cy="634204"/>
            <wp:effectExtent l="19050" t="19050" r="24765" b="13970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 rotWithShape="1">
                    <a:blip r:embed="rId18"/>
                    <a:srcRect t="16035" b="17825"/>
                    <a:stretch/>
                  </pic:blipFill>
                  <pic:spPr bwMode="auto">
                    <a:xfrm>
                      <a:off x="0" y="0"/>
                      <a:ext cx="3823872" cy="6471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663B03" w14:textId="77777777" w:rsidR="00CF78E5" w:rsidRDefault="00CF78E5" w:rsidP="0071400B">
      <w:pPr>
        <w:pStyle w:val="Heading2"/>
      </w:pPr>
      <w:r>
        <w:t>Unit Test Array: Even Length Words</w:t>
      </w:r>
    </w:p>
    <w:p w14:paraId="4AF2D6FA" w14:textId="77777777" w:rsidR="00CF78E5" w:rsidRDefault="00CF78E5" w:rsidP="00CF78E5">
      <w:r>
        <w:t xml:space="preserve">Test a method which takes in an </w:t>
      </w:r>
      <w:r>
        <w:rPr>
          <w:b/>
          <w:bCs/>
        </w:rPr>
        <w:t>array of strings</w:t>
      </w:r>
      <w:r>
        <w:t xml:space="preserve"> and </w:t>
      </w:r>
      <w:r>
        <w:rPr>
          <w:b/>
          <w:bCs/>
        </w:rPr>
        <w:t xml:space="preserve">returns a string </w:t>
      </w:r>
      <w:r>
        <w:t>with</w:t>
      </w:r>
      <w:r>
        <w:rPr>
          <w:b/>
          <w:bCs/>
        </w:rPr>
        <w:t xml:space="preserve"> all even length words, separated by a single space</w:t>
      </w:r>
      <w:r>
        <w:t>.</w:t>
      </w:r>
    </w:p>
    <w:p w14:paraId="612E1C72" w14:textId="77777777" w:rsidR="00CF78E5" w:rsidRDefault="00CF78E5" w:rsidP="00CF78E5">
      <w:r>
        <w:t xml:space="preserve">The </w:t>
      </w:r>
      <w:r>
        <w:rPr>
          <w:b/>
          <w:bCs/>
        </w:rPr>
        <w:t>method</w:t>
      </w:r>
      <w:r>
        <w:t xml:space="preserve"> is found in the </w:t>
      </w:r>
      <w:r>
        <w:rPr>
          <w:b/>
          <w:bCs/>
        </w:rPr>
        <w:t>EvenLengthWordsFilter.cs</w:t>
      </w:r>
      <w:r>
        <w:t xml:space="preserve"> file:</w:t>
      </w:r>
    </w:p>
    <w:p w14:paraId="41062345" w14:textId="5185D68A" w:rsidR="00CF78E5" w:rsidRDefault="00CF78E5" w:rsidP="00CF78E5">
      <w:r>
        <w:rPr>
          <w:noProof/>
        </w:rPr>
        <w:lastRenderedPageBreak/>
        <w:drawing>
          <wp:inline distT="0" distB="0" distL="0" distR="0" wp14:anchorId="0815DFC6" wp14:editId="015EFC27">
            <wp:extent cx="3633793" cy="2588978"/>
            <wp:effectExtent l="19050" t="19050" r="24130" b="20955"/>
            <wp:docPr id="1934586987" name="Картина 16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6039" cy="2597703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383F073" w14:textId="77777777" w:rsidR="00CF78E5" w:rsidRDefault="00CF78E5" w:rsidP="00CF78E5">
      <w:r>
        <w:t xml:space="preserve">In the test file </w:t>
      </w:r>
      <w:r>
        <w:rPr>
          <w:b/>
          <w:bCs/>
        </w:rPr>
        <w:t>EvenLengthWordsFilterTests.cs</w:t>
      </w:r>
      <w:r>
        <w:t xml:space="preserve">, there are </w:t>
      </w:r>
      <w:r>
        <w:rPr>
          <w:b/>
          <w:bCs/>
        </w:rPr>
        <w:t>5 test cases</w:t>
      </w:r>
      <w:r>
        <w:t xml:space="preserve"> that need to be written:</w:t>
      </w:r>
    </w:p>
    <w:p w14:paraId="17AC3236" w14:textId="53AB2928" w:rsidR="00CF78E5" w:rsidRDefault="00CF78E5" w:rsidP="00CF78E5">
      <w:r>
        <w:rPr>
          <w:noProof/>
        </w:rPr>
        <w:drawing>
          <wp:inline distT="0" distB="0" distL="0" distR="0" wp14:anchorId="4A366853" wp14:editId="639C61A8">
            <wp:extent cx="5836285" cy="2512695"/>
            <wp:effectExtent l="19050" t="19050" r="22225" b="14605"/>
            <wp:docPr id="53316169" name="Картина 15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6285" cy="25126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40F1191" w14:textId="77777777" w:rsidR="00CF78E5" w:rsidRDefault="00CF78E5" w:rsidP="00CF78E5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32BFF861" w14:textId="6B136AAB" w:rsidR="00CF78E5" w:rsidRPr="0071400B" w:rsidRDefault="00CF78E5" w:rsidP="00CF78E5">
      <w:pPr>
        <w:rPr>
          <w:lang w:val="bg-BG"/>
        </w:rPr>
      </w:pPr>
      <w:r>
        <w:rPr>
          <w:noProof/>
        </w:rPr>
        <w:drawing>
          <wp:inline distT="0" distB="0" distL="0" distR="0" wp14:anchorId="244D173D" wp14:editId="292BB202">
            <wp:extent cx="5836285" cy="1214851"/>
            <wp:effectExtent l="19050" t="19050" r="12065" b="23495"/>
            <wp:docPr id="89729830" name="Картина 14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линия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8910" cy="1223724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201D21E" w14:textId="77777777" w:rsidR="00CF78E5" w:rsidRDefault="00CF78E5" w:rsidP="0071400B">
      <w:pPr>
        <w:pStyle w:val="Heading2"/>
      </w:pPr>
      <w:r>
        <w:t>Unit Test Array: Prime Numbers</w:t>
      </w:r>
    </w:p>
    <w:p w14:paraId="7AE6BF82" w14:textId="77777777" w:rsidR="00CF78E5" w:rsidRDefault="00CF78E5" w:rsidP="00CF78E5">
      <w:r>
        <w:t xml:space="preserve">Test a given method which takes in an </w:t>
      </w:r>
      <w:r>
        <w:rPr>
          <w:b/>
          <w:bCs/>
        </w:rPr>
        <w:t>array of integers</w:t>
      </w:r>
      <w:r>
        <w:t xml:space="preserve"> and </w:t>
      </w:r>
      <w:r>
        <w:rPr>
          <w:b/>
          <w:bCs/>
        </w:rPr>
        <w:t>returns an array of integers with all prime numbers</w:t>
      </w:r>
      <w:r>
        <w:t xml:space="preserve">. </w:t>
      </w:r>
    </w:p>
    <w:p w14:paraId="014DCCAD" w14:textId="77777777" w:rsidR="00CF78E5" w:rsidRDefault="00CF78E5" w:rsidP="00CF78E5">
      <w:r>
        <w:t xml:space="preserve">The method is found in the </w:t>
      </w:r>
      <w:proofErr w:type="spellStart"/>
      <w:r>
        <w:rPr>
          <w:b/>
          <w:bCs/>
        </w:rPr>
        <w:t>PrimeNumberFinder.cs</w:t>
      </w:r>
      <w:proofErr w:type="spellEnd"/>
      <w:r>
        <w:t xml:space="preserve"> file:</w:t>
      </w:r>
    </w:p>
    <w:p w14:paraId="20B1B26F" w14:textId="6ECFF699" w:rsidR="00CF78E5" w:rsidRDefault="00CF78E5" w:rsidP="00CF78E5">
      <w:r>
        <w:rPr>
          <w:noProof/>
        </w:rPr>
        <w:lastRenderedPageBreak/>
        <w:drawing>
          <wp:inline distT="0" distB="0" distL="0" distR="0" wp14:anchorId="3C8145E5" wp14:editId="2AC1FB3C">
            <wp:extent cx="4651375" cy="3522345"/>
            <wp:effectExtent l="19050" t="19050" r="15875" b="20955"/>
            <wp:docPr id="440050805" name="Картина 13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1375" cy="352234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C171EE5" w14:textId="77777777" w:rsidR="00CF78E5" w:rsidRDefault="00CF78E5" w:rsidP="00CF78E5">
      <w:r>
        <w:t xml:space="preserve">There is </w:t>
      </w:r>
      <w:r>
        <w:rPr>
          <w:b/>
          <w:bCs/>
        </w:rPr>
        <w:t>one helper method</w:t>
      </w:r>
      <w:r>
        <w:t xml:space="preserve"> to find if the number is prime or not:</w:t>
      </w:r>
    </w:p>
    <w:p w14:paraId="7E0922F9" w14:textId="0A212D78" w:rsidR="00CF78E5" w:rsidRDefault="00CF78E5" w:rsidP="00CF78E5">
      <w:r>
        <w:rPr>
          <w:noProof/>
        </w:rPr>
        <w:drawing>
          <wp:inline distT="0" distB="0" distL="0" distR="0" wp14:anchorId="466327A6" wp14:editId="4B1545BC">
            <wp:extent cx="3315970" cy="1788795"/>
            <wp:effectExtent l="19050" t="19050" r="17780" b="20955"/>
            <wp:docPr id="1895270900" name="Картина 12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екранна снимка, Шрифт, ном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970" cy="178879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F8FA2A4" w14:textId="77777777" w:rsidR="00CF78E5" w:rsidRDefault="00CF78E5" w:rsidP="00CF78E5">
      <w:r>
        <w:t xml:space="preserve">You are given a test file </w:t>
      </w:r>
      <w:r>
        <w:rPr>
          <w:b/>
          <w:bCs/>
        </w:rPr>
        <w:t>PrimeNumberFinderTests.cs</w:t>
      </w:r>
      <w:r>
        <w:t xml:space="preserve"> containing </w:t>
      </w:r>
      <w:r>
        <w:rPr>
          <w:b/>
          <w:bCs/>
        </w:rPr>
        <w:t>5 empty tests</w:t>
      </w:r>
      <w:r>
        <w:t>:</w:t>
      </w:r>
    </w:p>
    <w:p w14:paraId="045F54E9" w14:textId="61A8C2D0" w:rsidR="00CF78E5" w:rsidRDefault="00CF78E5" w:rsidP="00CF78E5">
      <w:r>
        <w:rPr>
          <w:noProof/>
        </w:rPr>
        <w:drawing>
          <wp:inline distT="0" distB="0" distL="0" distR="0" wp14:anchorId="64F4F3C1" wp14:editId="7BCC24B2">
            <wp:extent cx="5152390" cy="2146935"/>
            <wp:effectExtent l="19050" t="19050" r="10160" b="24765"/>
            <wp:docPr id="416354332" name="Картина 1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390" cy="214693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8490E43" w14:textId="77777777" w:rsidR="00CF78E5" w:rsidRDefault="00CF78E5" w:rsidP="00CF78E5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05B51335" w14:textId="2BC9B909" w:rsidR="00CF78E5" w:rsidRDefault="00CF78E5" w:rsidP="00CF78E5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243814E6" wp14:editId="4459D8DA">
            <wp:extent cx="5154930" cy="1081915"/>
            <wp:effectExtent l="19050" t="19050" r="7620" b="23495"/>
            <wp:docPr id="6111018" name="Картина 10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198" cy="1087848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EAE9D31" w14:textId="77777777" w:rsidR="00CF78E5" w:rsidRPr="0071400B" w:rsidRDefault="00CF78E5" w:rsidP="0071400B">
      <w:pPr>
        <w:pStyle w:val="Heading2"/>
      </w:pPr>
      <w:r w:rsidRPr="0071400B">
        <w:t>*Unit Test Array: Sorting</w:t>
      </w:r>
    </w:p>
    <w:p w14:paraId="5BD11879" w14:textId="77777777" w:rsidR="00CF78E5" w:rsidRDefault="00CF78E5" w:rsidP="00CF78E5">
      <w:pPr>
        <w:rPr>
          <w:lang w:val="en-GB"/>
        </w:rPr>
      </w:pPr>
      <w:r>
        <w:rPr>
          <w:lang w:val="en-GB"/>
        </w:rPr>
        <w:t xml:space="preserve">You are given </w:t>
      </w:r>
      <w:r>
        <w:rPr>
          <w:b/>
          <w:bCs/>
          <w:lang w:val="en-GB"/>
        </w:rPr>
        <w:t>two methods that sort an array in ascending order</w:t>
      </w:r>
      <w:r>
        <w:rPr>
          <w:lang w:val="en-GB"/>
        </w:rPr>
        <w:t xml:space="preserve"> and </w:t>
      </w:r>
      <w:r>
        <w:rPr>
          <w:b/>
          <w:bCs/>
          <w:lang w:val="en-GB"/>
        </w:rPr>
        <w:t>return an array of double values</w:t>
      </w:r>
      <w:r>
        <w:rPr>
          <w:lang w:val="en-GB"/>
        </w:rPr>
        <w:t>.</w:t>
      </w:r>
    </w:p>
    <w:p w14:paraId="7FA4B238" w14:textId="77777777" w:rsidR="00CF78E5" w:rsidRDefault="00CF78E5" w:rsidP="00CF78E5">
      <w:pPr>
        <w:rPr>
          <w:lang w:val="en-GB"/>
        </w:rPr>
      </w:pPr>
      <w:r>
        <w:rPr>
          <w:lang w:val="en-GB"/>
        </w:rPr>
        <w:t>The methods are found in the Sorting.cs file:</w:t>
      </w:r>
    </w:p>
    <w:p w14:paraId="6C560D7F" w14:textId="3E456A00" w:rsidR="00CF78E5" w:rsidRDefault="00CF78E5" w:rsidP="00CF78E5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686709B" wp14:editId="2D5202E2">
            <wp:extent cx="3991610" cy="2075180"/>
            <wp:effectExtent l="19050" t="19050" r="27940" b="20320"/>
            <wp:docPr id="1652824334" name="Картина 9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207518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3C50A46B" w14:textId="77777777" w:rsidR="00CF78E5" w:rsidRDefault="00CF78E5" w:rsidP="00CF78E5">
      <w:p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ShallowAscendingSort method</w:t>
      </w:r>
      <w:r>
        <w:rPr>
          <w:lang w:val="en-GB"/>
        </w:rPr>
        <w:t xml:space="preserve"> will sort the array and </w:t>
      </w:r>
      <w:r>
        <w:rPr>
          <w:b/>
          <w:bCs/>
          <w:lang w:val="en-GB"/>
        </w:rPr>
        <w:t>return a new one without changing the original array</w:t>
      </w:r>
      <w:r>
        <w:rPr>
          <w:lang w:val="en-GB"/>
        </w:rPr>
        <w:t xml:space="preserve"> passed as a parameter.</w:t>
      </w:r>
    </w:p>
    <w:p w14:paraId="7CC06A45" w14:textId="77777777" w:rsidR="00CF78E5" w:rsidRDefault="00CF78E5" w:rsidP="00CF78E5">
      <w:p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DeepAscendingSort method</w:t>
      </w:r>
      <w:r>
        <w:rPr>
          <w:lang w:val="en-GB"/>
        </w:rPr>
        <w:t xml:space="preserve"> will </w:t>
      </w:r>
      <w:r>
        <w:rPr>
          <w:b/>
          <w:bCs/>
          <w:lang w:val="en-GB"/>
        </w:rPr>
        <w:t>change the original array and return it</w:t>
      </w:r>
      <w:r>
        <w:rPr>
          <w:lang w:val="en-GB"/>
        </w:rPr>
        <w:t>.</w:t>
      </w:r>
    </w:p>
    <w:p w14:paraId="7CB9CB41" w14:textId="77777777" w:rsidR="00CF78E5" w:rsidRDefault="00CF78E5" w:rsidP="00CF78E5">
      <w:pPr>
        <w:rPr>
          <w:b/>
          <w:bCs/>
        </w:rPr>
      </w:pPr>
      <w:r>
        <w:t xml:space="preserve">You are given a test file </w:t>
      </w:r>
      <w:r>
        <w:rPr>
          <w:b/>
          <w:bCs/>
        </w:rPr>
        <w:t>SortingTests.cs</w:t>
      </w:r>
      <w:r>
        <w:t xml:space="preserve"> containing </w:t>
      </w:r>
      <w:r>
        <w:rPr>
          <w:b/>
          <w:bCs/>
        </w:rPr>
        <w:t>4 empty tests:</w:t>
      </w:r>
    </w:p>
    <w:p w14:paraId="7EB775EB" w14:textId="59004419" w:rsidR="00CF78E5" w:rsidRDefault="00CF78E5" w:rsidP="00CF78E5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3E9AB4DD" wp14:editId="0F01F427">
            <wp:extent cx="6193790" cy="1670050"/>
            <wp:effectExtent l="19050" t="19050" r="16510" b="25400"/>
            <wp:docPr id="1975411364" name="Картина 8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Шрифт, линия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3790" cy="16700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F33BB92" w14:textId="77777777" w:rsidR="00CF78E5" w:rsidRDefault="00CF78E5" w:rsidP="00CF78E5">
      <w:pPr>
        <w:rPr>
          <w:b/>
          <w:bCs/>
          <w:lang w:val="en-GB"/>
        </w:rPr>
      </w:pPr>
      <w:r>
        <w:t>When you are ready make sure your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tests run:</w:t>
      </w:r>
    </w:p>
    <w:p w14:paraId="5EAFABF9" w14:textId="7EAD14B4" w:rsidR="00CF78E5" w:rsidRDefault="00CF78E5" w:rsidP="00CF78E5">
      <w:pPr>
        <w:rPr>
          <w:lang w:val="en-GB"/>
        </w:rPr>
      </w:pPr>
      <w:r>
        <w:rPr>
          <w:noProof/>
        </w:rPr>
        <w:drawing>
          <wp:inline distT="0" distB="0" distL="0" distR="0" wp14:anchorId="501951DC" wp14:editId="1273E4CE">
            <wp:extent cx="6193790" cy="1077266"/>
            <wp:effectExtent l="19050" t="19050" r="16510" b="27940"/>
            <wp:docPr id="1806999762" name="Картина 7" descr="Картина, която съдържа текст, Шрифт, линия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Картина 1" descr="Картина, която съдържа текст, Шрифт, линия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6638" cy="1079501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09ED271" w14:textId="77777777" w:rsidR="00CF78E5" w:rsidRPr="00C07B90" w:rsidRDefault="00CF78E5" w:rsidP="00C07B90"/>
    <w:sectPr w:rsidR="00CF78E5" w:rsidRPr="00C07B90" w:rsidSect="004E29E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120F5" w14:textId="77777777" w:rsidR="00AF6022" w:rsidRDefault="00AF6022">
      <w:pPr>
        <w:spacing w:before="0" w:after="0" w:line="240" w:lineRule="auto"/>
      </w:pPr>
      <w:r>
        <w:separator/>
      </w:r>
    </w:p>
  </w:endnote>
  <w:endnote w:type="continuationSeparator" w:id="0">
    <w:p w14:paraId="0BA3207E" w14:textId="77777777" w:rsidR="00AF6022" w:rsidRDefault="00AF602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FD202A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FD202A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B57FD4" w14:textId="77777777" w:rsidR="00AF6022" w:rsidRDefault="00AF6022">
      <w:pPr>
        <w:spacing w:before="0" w:after="0" w:line="240" w:lineRule="auto"/>
      </w:pPr>
      <w:r>
        <w:separator/>
      </w:r>
    </w:p>
  </w:footnote>
  <w:footnote w:type="continuationSeparator" w:id="0">
    <w:p w14:paraId="7337536D" w14:textId="77777777" w:rsidR="00AF6022" w:rsidRDefault="00AF602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3E2C90F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8462451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64033046">
    <w:abstractNumId w:val="5"/>
  </w:num>
  <w:num w:numId="29" w16cid:durableId="993143167">
    <w:abstractNumId w:val="5"/>
  </w:num>
  <w:num w:numId="30" w16cid:durableId="900211767">
    <w:abstractNumId w:val="5"/>
  </w:num>
  <w:num w:numId="31" w16cid:durableId="2119786569">
    <w:abstractNumId w:val="5"/>
  </w:num>
  <w:num w:numId="32" w16cid:durableId="6541976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kFAIimXGctAAAA"/>
  </w:docVars>
  <w:rsids>
    <w:rsidRoot w:val="00926E86"/>
    <w:rsid w:val="00001E06"/>
    <w:rsid w:val="00047232"/>
    <w:rsid w:val="000472EC"/>
    <w:rsid w:val="00053CCC"/>
    <w:rsid w:val="000B3967"/>
    <w:rsid w:val="000B53ED"/>
    <w:rsid w:val="000E7448"/>
    <w:rsid w:val="0014175E"/>
    <w:rsid w:val="00144B8A"/>
    <w:rsid w:val="001541FD"/>
    <w:rsid w:val="001753D0"/>
    <w:rsid w:val="001978D8"/>
    <w:rsid w:val="001D58B5"/>
    <w:rsid w:val="001F6D97"/>
    <w:rsid w:val="002031C0"/>
    <w:rsid w:val="00212D07"/>
    <w:rsid w:val="00215310"/>
    <w:rsid w:val="00236DA6"/>
    <w:rsid w:val="002376D4"/>
    <w:rsid w:val="0026470B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4173E5"/>
    <w:rsid w:val="0042188C"/>
    <w:rsid w:val="00430F73"/>
    <w:rsid w:val="00435B09"/>
    <w:rsid w:val="00451CD1"/>
    <w:rsid w:val="00461620"/>
    <w:rsid w:val="00476428"/>
    <w:rsid w:val="004820D5"/>
    <w:rsid w:val="004A1821"/>
    <w:rsid w:val="004A5E5A"/>
    <w:rsid w:val="004C7A58"/>
    <w:rsid w:val="004E29E7"/>
    <w:rsid w:val="004F02D0"/>
    <w:rsid w:val="00501246"/>
    <w:rsid w:val="00504219"/>
    <w:rsid w:val="0052095B"/>
    <w:rsid w:val="00526966"/>
    <w:rsid w:val="00536D50"/>
    <w:rsid w:val="00537526"/>
    <w:rsid w:val="005463D1"/>
    <w:rsid w:val="00553BF7"/>
    <w:rsid w:val="00563B05"/>
    <w:rsid w:val="00570828"/>
    <w:rsid w:val="00583887"/>
    <w:rsid w:val="005A5900"/>
    <w:rsid w:val="005B5BEA"/>
    <w:rsid w:val="005C5D64"/>
    <w:rsid w:val="005D3D4F"/>
    <w:rsid w:val="005E30B7"/>
    <w:rsid w:val="005E3390"/>
    <w:rsid w:val="00602ED7"/>
    <w:rsid w:val="0060432B"/>
    <w:rsid w:val="00611BB5"/>
    <w:rsid w:val="00643CB5"/>
    <w:rsid w:val="006475AB"/>
    <w:rsid w:val="006557A9"/>
    <w:rsid w:val="00655C8B"/>
    <w:rsid w:val="00672CB6"/>
    <w:rsid w:val="00677669"/>
    <w:rsid w:val="006B0196"/>
    <w:rsid w:val="006C7CBC"/>
    <w:rsid w:val="0071400B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951AA"/>
    <w:rsid w:val="008A641F"/>
    <w:rsid w:val="008D7FBF"/>
    <w:rsid w:val="008F071A"/>
    <w:rsid w:val="008F1E9E"/>
    <w:rsid w:val="00904A50"/>
    <w:rsid w:val="009074A3"/>
    <w:rsid w:val="00914C61"/>
    <w:rsid w:val="00922526"/>
    <w:rsid w:val="00926E86"/>
    <w:rsid w:val="00937995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AF6022"/>
    <w:rsid w:val="00B00312"/>
    <w:rsid w:val="00B22449"/>
    <w:rsid w:val="00B629F7"/>
    <w:rsid w:val="00B6686E"/>
    <w:rsid w:val="00B9658E"/>
    <w:rsid w:val="00BA137B"/>
    <w:rsid w:val="00BA34EA"/>
    <w:rsid w:val="00BA55FE"/>
    <w:rsid w:val="00BB424D"/>
    <w:rsid w:val="00BF0385"/>
    <w:rsid w:val="00BF0A3E"/>
    <w:rsid w:val="00C07B90"/>
    <w:rsid w:val="00C16C79"/>
    <w:rsid w:val="00C534F0"/>
    <w:rsid w:val="00C53586"/>
    <w:rsid w:val="00C73000"/>
    <w:rsid w:val="00C74E76"/>
    <w:rsid w:val="00CA12BE"/>
    <w:rsid w:val="00CA4834"/>
    <w:rsid w:val="00CB703A"/>
    <w:rsid w:val="00CC0167"/>
    <w:rsid w:val="00CE695A"/>
    <w:rsid w:val="00CF0069"/>
    <w:rsid w:val="00CF35E0"/>
    <w:rsid w:val="00CF78E5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61168"/>
    <w:rsid w:val="00E625BF"/>
    <w:rsid w:val="00EA319E"/>
    <w:rsid w:val="00EB1104"/>
    <w:rsid w:val="00EE4FD0"/>
    <w:rsid w:val="00F0144F"/>
    <w:rsid w:val="00F13067"/>
    <w:rsid w:val="00F145A3"/>
    <w:rsid w:val="00F15170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  <w:rsid w:val="00FD3E9F"/>
    <w:rsid w:val="00FF06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76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alpha.judge.softuni.org/contests/unit-testing-arrays-lab/4681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5.png"/><Relationship Id="rId13" Type="http://schemas.openxmlformats.org/officeDocument/2006/relationships/image" Target="media/image2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9.png"/><Relationship Id="rId2" Type="http://schemas.openxmlformats.org/officeDocument/2006/relationships/image" Target="media/image2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4.png"/><Relationship Id="rId11" Type="http://schemas.openxmlformats.org/officeDocument/2006/relationships/image" Target="media/image2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0.png"/><Relationship Id="rId4" Type="http://schemas.openxmlformats.org/officeDocument/2006/relationships/image" Target="media/image2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8</TotalTime>
  <Pages>1</Pages>
  <Words>424</Words>
  <Characters>2420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134</cp:revision>
  <dcterms:created xsi:type="dcterms:W3CDTF">2023-09-26T19:58:00Z</dcterms:created>
  <dcterms:modified xsi:type="dcterms:W3CDTF">2025-04-27T09:15:00Z</dcterms:modified>
</cp:coreProperties>
</file>